
<file path=[Content_Types].xml><?xml version="1.0" encoding="utf-8"?>
<Types xmlns="http://schemas.openxmlformats.org/package/2006/content-types">
  <Default Extension="emf" ContentType="image/x-emf"/>
  <Default Extension="odttf" ContentType="application/vnd.openxmlformats-officedocument.obfuscatedFon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739BC6" w14:textId="2236382D" w:rsidR="00AF1D90" w:rsidRPr="00C70FD2" w:rsidRDefault="00C70FD2" w:rsidP="00C70FD2">
      <w:pPr>
        <w:pStyle w:val="Title"/>
        <w:rPr>
          <w:rFonts w:ascii="Times New Roman" w:hAnsi="Times New Roman" w:cs="Times New Roman"/>
        </w:rPr>
      </w:pPr>
      <w:proofErr w:type="spellStart"/>
      <w:r w:rsidRPr="00C70FD2">
        <w:rPr>
          <w:rFonts w:ascii="Times New Roman" w:hAnsi="Times New Roman" w:cs="Times New Roman"/>
        </w:rPr>
        <w:t>FishTracker</w:t>
      </w:r>
      <w:proofErr w:type="spellEnd"/>
    </w:p>
    <w:p w14:paraId="1515E7F3" w14:textId="1D4783F6" w:rsidR="00C70FD2" w:rsidRDefault="00C70FD2" w:rsidP="00C70FD2">
      <w:pPr>
        <w:rPr>
          <w:rFonts w:ascii="Times New Roman" w:hAnsi="Times New Roman" w:cs="Times New Roman"/>
          <w:sz w:val="24"/>
          <w:szCs w:val="24"/>
        </w:rPr>
      </w:pPr>
    </w:p>
    <w:p w14:paraId="5205680B" w14:textId="2FFC2D41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FishTracker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este o simplă aplicație de detectare a unor </w:t>
      </w:r>
      <w:r w:rsidR="00227436" w:rsidRPr="00C70FD2">
        <w:rPr>
          <w:rFonts w:ascii="Times New Roman" w:hAnsi="Times New Roman" w:cs="Times New Roman"/>
          <w:sz w:val="24"/>
          <w:szCs w:val="24"/>
          <w:lang w:val="ro-RO"/>
        </w:rPr>
        <w:t>pești</w:t>
      </w:r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într-un acvariu pe baza unui clip video</w:t>
      </w:r>
    </w:p>
    <w:p w14:paraId="34756163" w14:textId="77777777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1625E251" w14:textId="11E1BEDD" w:rsidR="00C70FD2" w:rsidRPr="00C70FD2" w:rsidRDefault="00C70FD2" w:rsidP="00C70FD2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C70FD2">
        <w:rPr>
          <w:rFonts w:ascii="Times New Roman" w:hAnsi="Times New Roman" w:cs="Times New Roman"/>
          <w:color w:val="auto"/>
          <w:lang w:val="ro-RO"/>
        </w:rPr>
        <w:t>Instalare</w:t>
      </w:r>
    </w:p>
    <w:p w14:paraId="6DF9EF3C" w14:textId="2E41CF32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Pentru a instala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FishTracker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, trebuie să aveți instalat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Python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3.7 sau mai nou. Apoi, puteți instala dependențele printr-un nou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Python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 virtual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environment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>:</w:t>
      </w:r>
    </w:p>
    <w:p w14:paraId="285BBD38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owershell</w:t>
      </w:r>
      <w:proofErr w:type="spellEnd"/>
    </w:p>
    <w:p w14:paraId="6276E0E3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 xml:space="preserve">python3 -m 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venv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.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venv</w:t>
      </w:r>
      <w:proofErr w:type="spellEnd"/>
    </w:p>
    <w:p w14:paraId="059E529D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.\.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venv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>\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Scripts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>\activate.ps1</w:t>
      </w:r>
    </w:p>
    <w:p w14:paraId="25D404F6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ip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install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-r requirements.txt</w:t>
      </w:r>
    </w:p>
    <w:p w14:paraId="01978613" w14:textId="2583A654" w:rsidR="00C70FD2" w:rsidRDefault="00C70FD2" w:rsidP="00C70FD2">
      <w:pPr>
        <w:ind w:left="720"/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>```</w:t>
      </w:r>
    </w:p>
    <w:p w14:paraId="4690BBE2" w14:textId="62089568" w:rsid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58A661F3" w14:textId="7A97D7E1" w:rsidR="00C70FD2" w:rsidRPr="00C70FD2" w:rsidRDefault="00C70FD2" w:rsidP="00C70FD2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C70FD2">
        <w:rPr>
          <w:rFonts w:ascii="Times New Roman" w:hAnsi="Times New Roman" w:cs="Times New Roman"/>
          <w:color w:val="auto"/>
          <w:lang w:val="ro-RO"/>
        </w:rPr>
        <w:t>Utilizare</w:t>
      </w:r>
    </w:p>
    <w:p w14:paraId="5070EF5A" w14:textId="169B27CE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 xml:space="preserve">Pentru a rula </w:t>
      </w:r>
      <w:proofErr w:type="spellStart"/>
      <w:r w:rsidRPr="00C70FD2">
        <w:rPr>
          <w:rFonts w:ascii="Times New Roman" w:hAnsi="Times New Roman" w:cs="Times New Roman"/>
          <w:sz w:val="24"/>
          <w:szCs w:val="24"/>
          <w:lang w:val="ro-RO"/>
        </w:rPr>
        <w:t>FishTracker</w:t>
      </w:r>
      <w:proofErr w:type="spellEnd"/>
      <w:r w:rsidRPr="00C70FD2">
        <w:rPr>
          <w:rFonts w:ascii="Times New Roman" w:hAnsi="Times New Roman" w:cs="Times New Roman"/>
          <w:sz w:val="24"/>
          <w:szCs w:val="24"/>
          <w:lang w:val="ro-RO"/>
        </w:rPr>
        <w:t>, trebuie să aveți un clip video în formatul MP4.</w:t>
      </w:r>
    </w:p>
    <w:p w14:paraId="395B3E80" w14:textId="5952BECF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>Calea clipului trebuie specifica in main.py</w:t>
      </w:r>
    </w:p>
    <w:p w14:paraId="7C79796E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B34755C" w14:textId="687B0EB2" w:rsidR="00C70FD2" w:rsidRPr="00B1026E" w:rsidRDefault="00B1026E" w:rsidP="00B1026E">
      <w:pPr>
        <w:spacing w:after="0" w:line="285" w:lineRule="atLeast"/>
        <w:ind w:left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B1026E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_path</w:t>
      </w:r>
      <w:proofErr w:type="spellEnd"/>
      <w:r w:rsidRPr="00B1026E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B1026E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sample/fish.mp4"</w:t>
      </w:r>
    </w:p>
    <w:p w14:paraId="068722C4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</w:p>
    <w:p w14:paraId="506804DA" w14:textId="64A099F6" w:rsidR="00C70FD2" w:rsidRP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  <w:r w:rsidRPr="00C70FD2">
        <w:rPr>
          <w:rFonts w:ascii="Times New Roman" w:hAnsi="Times New Roman" w:cs="Times New Roman"/>
          <w:sz w:val="24"/>
          <w:szCs w:val="24"/>
          <w:lang w:val="ro-RO"/>
        </w:rPr>
        <w:t>Puteți rula aplicația cu comanda:</w:t>
      </w:r>
    </w:p>
    <w:p w14:paraId="418F0B04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owershell</w:t>
      </w:r>
      <w:proofErr w:type="spellEnd"/>
    </w:p>
    <w:p w14:paraId="27A680E8" w14:textId="77777777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proofErr w:type="spellStart"/>
      <w:r w:rsidRPr="00C70FD2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  <w:r w:rsidRPr="00C70FD2">
        <w:rPr>
          <w:rFonts w:ascii="Fira Code" w:hAnsi="Fira Code" w:cs="Fira Code"/>
          <w:sz w:val="24"/>
          <w:szCs w:val="24"/>
          <w:lang w:val="ro-RO"/>
        </w:rPr>
        <w:t xml:space="preserve"> main.py</w:t>
      </w:r>
    </w:p>
    <w:p w14:paraId="7E58A453" w14:textId="003F719A" w:rsidR="00C70FD2" w:rsidRPr="00C70FD2" w:rsidRDefault="00C70FD2" w:rsidP="00C70FD2">
      <w:pPr>
        <w:ind w:left="720"/>
        <w:rPr>
          <w:rFonts w:ascii="Fira Code" w:hAnsi="Fira Code" w:cs="Fira Code"/>
          <w:sz w:val="24"/>
          <w:szCs w:val="24"/>
          <w:lang w:val="ro-RO"/>
        </w:rPr>
      </w:pPr>
      <w:r w:rsidRPr="00C70FD2">
        <w:rPr>
          <w:rFonts w:ascii="Fira Code" w:hAnsi="Fira Code" w:cs="Fira Code"/>
          <w:sz w:val="24"/>
          <w:szCs w:val="24"/>
          <w:lang w:val="ro-RO"/>
        </w:rPr>
        <w:t>```</w:t>
      </w:r>
    </w:p>
    <w:p w14:paraId="1CF5BE65" w14:textId="30993E99" w:rsidR="00C70FD2" w:rsidRDefault="00C70FD2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02033DD7" w14:textId="19A87168" w:rsidR="00C70FD2" w:rsidRPr="003F0125" w:rsidRDefault="003F0125" w:rsidP="003F0125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3F0125">
        <w:rPr>
          <w:rFonts w:ascii="Times New Roman" w:hAnsi="Times New Roman" w:cs="Times New Roman"/>
          <w:color w:val="auto"/>
          <w:lang w:val="ro-RO"/>
        </w:rPr>
        <w:t>Descriere</w:t>
      </w:r>
    </w:p>
    <w:p w14:paraId="1CA3BE3D" w14:textId="38252D22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importa </w:t>
      </w:r>
      <w:r w:rsidR="00227436" w:rsidRPr="00227436">
        <w:rPr>
          <w:rFonts w:ascii="Times New Roman" w:hAnsi="Times New Roman" w:cs="Times New Roman"/>
          <w:sz w:val="24"/>
          <w:szCs w:val="24"/>
          <w:lang w:val="ro-RO"/>
        </w:rPr>
        <w:t>librăriile</w:t>
      </w: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necesare</w:t>
      </w:r>
    </w:p>
    <w:p w14:paraId="50C5FD2E" w14:textId="1E0C996A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EF7F3CA" w14:textId="77777777" w:rsidR="002627C3" w:rsidRPr="002627C3" w:rsidRDefault="002627C3" w:rsidP="002627C3">
      <w:pPr>
        <w:spacing w:after="0" w:line="285" w:lineRule="atLeast"/>
        <w:ind w:left="720" w:firstLine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2627C3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mport</w:t>
      </w:r>
      <w:r w:rsidRPr="002627C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2627C3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</w:p>
    <w:p w14:paraId="2E6AF9D8" w14:textId="58FFA584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14A5A023" w14:textId="5116D574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importa clasa ajutătoare pentru urmărirea de obiecte și se </w:t>
      </w:r>
      <w:r w:rsidR="00227436" w:rsidRPr="00227436">
        <w:rPr>
          <w:rFonts w:ascii="Times New Roman" w:hAnsi="Times New Roman" w:cs="Times New Roman"/>
          <w:sz w:val="24"/>
          <w:szCs w:val="24"/>
          <w:lang w:val="ro-RO"/>
        </w:rPr>
        <w:t>inițializează</w:t>
      </w: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obiectul</w:t>
      </w:r>
    </w:p>
    <w:p w14:paraId="30FD200E" w14:textId="6FEF25FB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B67881E" w14:textId="4AF1D77D" w:rsidR="003F0125" w:rsidRPr="00194DD3" w:rsidRDefault="00194DD3" w:rsidP="00194DD3">
      <w:pPr>
        <w:spacing w:after="0" w:line="285" w:lineRule="atLeast"/>
        <w:ind w:left="720" w:firstLine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194DD3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lastRenderedPageBreak/>
        <w:t>from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194DD3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tracker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194DD3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mport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*</w:t>
      </w:r>
    </w:p>
    <w:p w14:paraId="5A056B87" w14:textId="77777777" w:rsidR="00194DD3" w:rsidRPr="00194DD3" w:rsidRDefault="00194DD3" w:rsidP="00194DD3">
      <w:pPr>
        <w:spacing w:after="0" w:line="285" w:lineRule="atLeast"/>
        <w:ind w:left="720" w:firstLine="72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194DD3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tracker</w:t>
      </w:r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194DD3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EuclideanDistTracker</w:t>
      </w:r>
      <w:proofErr w:type="spellEnd"/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gramEnd"/>
      <w:r w:rsidRPr="00194DD3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0DC2F5D8" w14:textId="5CAF4F6B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34656FF0" w14:textId="3242CFB0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importă și citește clipul video</w:t>
      </w:r>
    </w:p>
    <w:p w14:paraId="328423A7" w14:textId="0F19CC55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6F0E9876" w14:textId="5FC15637" w:rsidR="009D76C9" w:rsidRPr="009D76C9" w:rsidRDefault="009D76C9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_path</w:t>
      </w:r>
      <w:proofErr w:type="spellEnd"/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9D76C9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sample/fish.mp4"</w:t>
      </w:r>
    </w:p>
    <w:p w14:paraId="1DFBE8F2" w14:textId="77777777" w:rsidR="009D76C9" w:rsidRPr="009D76C9" w:rsidRDefault="009D76C9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9D76C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Capture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video_path</w:t>
      </w:r>
      <w:proofErr w:type="spellEnd"/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13F054A5" w14:textId="5B290C73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74633A90" w14:textId="7F437D3A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inițializează detectarea fundalului cu algoritmul </w:t>
      </w:r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>K-</w:t>
      </w:r>
      <w:proofErr w:type="spellStart"/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>nearest</w:t>
      </w:r>
      <w:proofErr w:type="spellEnd"/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 xml:space="preserve"> </w:t>
      </w:r>
      <w:proofErr w:type="spellStart"/>
      <w:r w:rsidRPr="00227436">
        <w:rPr>
          <w:rFonts w:ascii="Times New Roman" w:hAnsi="Times New Roman" w:cs="Times New Roman"/>
          <w:i/>
          <w:iCs/>
          <w:sz w:val="24"/>
          <w:szCs w:val="24"/>
          <w:lang w:val="ro-RO"/>
        </w:rPr>
        <w:t>neighbours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și se setează parametrii</w:t>
      </w:r>
    </w:p>
    <w:p w14:paraId="1DCAAF35" w14:textId="50CF80AD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7D267341" w14:textId="77777777" w:rsidR="009D76C9" w:rsidRPr="009D76C9" w:rsidRDefault="009D76C9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object_detector</w:t>
      </w:r>
      <w:proofErr w:type="spellEnd"/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9D76C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9D76C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createBackgroundSubtractorKNN</w:t>
      </w:r>
      <w:r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</w:p>
    <w:p w14:paraId="1F4799B4" w14:textId="0311272D" w:rsidR="003F0125" w:rsidRPr="009D76C9" w:rsidRDefault="00F6706C" w:rsidP="009D76C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9D76C9"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istory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=</w:t>
      </w:r>
      <w:r w:rsidR="009D76C9" w:rsidRPr="009D76C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100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9D76C9" w:rsidRPr="009D76C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ist2Threshold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=</w:t>
      </w:r>
      <w:r w:rsidR="009D76C9" w:rsidRPr="009D76C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500.0</w:t>
      </w:r>
      <w:r w:rsidR="009D76C9" w:rsidRPr="009D76C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72734378" w14:textId="51C60BC3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4AF035B9" w14:textId="2DA9F3FD" w:rsidR="003F0125" w:rsidRPr="00227436" w:rsidRDefault="003F0125" w:rsidP="00227436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history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>: numărul de cadre pe care le ia în considerare algoritmul</w:t>
      </w:r>
    </w:p>
    <w:p w14:paraId="39248D57" w14:textId="35BE0F82" w:rsidR="003F0125" w:rsidRPr="00227436" w:rsidRDefault="003F0125" w:rsidP="00227436">
      <w:pPr>
        <w:pStyle w:val="ListParagraph"/>
        <w:numPr>
          <w:ilvl w:val="1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dist2Threshold: distanța maximă până la care se consideră ca un obiect este parte din background sau nu</w:t>
      </w:r>
    </w:p>
    <w:p w14:paraId="56E3A004" w14:textId="16255A21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parcurg cadrele video și se alege o arie de interes</w:t>
      </w:r>
    </w:p>
    <w:p w14:paraId="757EAF50" w14:textId="2EC65FB9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7F65F587" w14:textId="77777777" w:rsidR="00A43A0A" w:rsidRPr="00A43A0A" w:rsidRDefault="00A43A0A" w:rsidP="00A43A0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A43A0A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while</w:t>
      </w:r>
      <w:r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proofErr w:type="gramStart"/>
      <w:r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isOpened</w:t>
      </w:r>
      <w:proofErr w:type="spellEnd"/>
      <w:proofErr w:type="gramEnd"/>
      <w:r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:</w:t>
      </w:r>
    </w:p>
    <w:p w14:paraId="05892E50" w14:textId="7E0621AD" w:rsidR="00A43A0A" w:rsidRPr="00A43A0A" w:rsidRDefault="00F6706C" w:rsidP="00A43A0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et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rame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read</w:t>
      </w:r>
      <w:proofErr w:type="spellEnd"/>
      <w:proofErr w:type="gramEnd"/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</w:t>
      </w:r>
    </w:p>
    <w:p w14:paraId="1E6BACB4" w14:textId="548B6921" w:rsidR="00A43A0A" w:rsidRPr="00A43A0A" w:rsidRDefault="00F6706C" w:rsidP="00A43A0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oi</w:t>
      </w:r>
      <w:proofErr w:type="spellEnd"/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gramStart"/>
      <w:r w:rsidR="00A43A0A" w:rsidRPr="00A43A0A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rame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[</w:t>
      </w:r>
      <w:proofErr w:type="gramEnd"/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5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: </w:t>
      </w:r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715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50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: </w:t>
      </w:r>
      <w:r w:rsidR="00A43A0A" w:rsidRPr="00A43A0A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1200</w:t>
      </w:r>
      <w:r w:rsidR="00A43A0A" w:rsidRPr="00A43A0A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]</w:t>
      </w:r>
    </w:p>
    <w:p w14:paraId="73B0E81D" w14:textId="0FCE3290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0DF915B9" w14:textId="5D1F854C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aplică separarea de fundal și se </w:t>
      </w:r>
      <w:r w:rsidRPr="00227436">
        <w:rPr>
          <w:rFonts w:ascii="Times New Roman" w:hAnsi="Times New Roman" w:cs="Times New Roman"/>
          <w:sz w:val="24"/>
          <w:szCs w:val="24"/>
          <w:lang w:val="ro-RO"/>
        </w:rPr>
        <w:t>curăță</w:t>
      </w: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fundalul prin </w:t>
      </w: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binarizare</w:t>
      </w:r>
      <w:proofErr w:type="spellEnd"/>
    </w:p>
    <w:p w14:paraId="27C307EA" w14:textId="799E31F4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4DAAA702" w14:textId="77777777" w:rsidR="00E659D8" w:rsidRPr="00E659D8" w:rsidRDefault="00E659D8" w:rsidP="00E659D8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object_</w:t>
      </w:r>
      <w:proofErr w:type="gramStart"/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or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apply</w:t>
      </w:r>
      <w:proofErr w:type="spellEnd"/>
      <w:proofErr w:type="gramEnd"/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oi</w:t>
      </w:r>
      <w:proofErr w:type="spellEnd"/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26D5D23E" w14:textId="531AFE2A" w:rsidR="00E659D8" w:rsidRPr="00E659D8" w:rsidRDefault="00E659D8" w:rsidP="00E659D8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_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E659D8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E659D8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threshold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54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55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E659D8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E659D8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THRESH_BINARY</w:t>
      </w:r>
      <w:r w:rsidRPr="00E659D8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081329D1" w14:textId="3DC41C83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154DCCEC" w14:textId="6639C691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detectează contururile obiectelor</w:t>
      </w:r>
    </w:p>
    <w:p w14:paraId="64BB330D" w14:textId="0CC46ED0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3914E3E7" w14:textId="77777777" w:rsidR="007325FA" w:rsidRPr="007325FA" w:rsidRDefault="007325FA" w:rsidP="007325F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</w:pPr>
      <w:proofErr w:type="gramStart"/>
      <w:r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contours</w:t>
      </w:r>
      <w:proofErr w:type="gramEnd"/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_</w:t>
      </w:r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= </w:t>
      </w:r>
      <w:r w:rsidRPr="007325FA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Pr="007325FA">
        <w:rPr>
          <w:rFonts w:ascii="Fira Code" w:eastAsia="Times New Roman" w:hAnsi="Fira Code" w:cs="Fira Code"/>
          <w:color w:val="DCDCAA"/>
          <w:kern w:val="0"/>
          <w:sz w:val="21"/>
          <w:szCs w:val="21"/>
          <w:lang w:val="fr-FR"/>
          <w14:ligatures w14:val="none"/>
        </w:rPr>
        <w:t>findContours</w:t>
      </w:r>
      <w:r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(</w:t>
      </w:r>
    </w:p>
    <w:p w14:paraId="7FEA2DBE" w14:textId="646D419C" w:rsidR="003F0125" w:rsidRPr="007325FA" w:rsidRDefault="006654D9" w:rsidP="007325FA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</w:t>
      </w:r>
      <w:proofErr w:type="spellStart"/>
      <w:proofErr w:type="gramStart"/>
      <w:r w:rsidR="007325FA"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mask</w:t>
      </w:r>
      <w:proofErr w:type="spellEnd"/>
      <w:proofErr w:type="gramEnd"/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="007325FA" w:rsidRPr="007325FA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="007325FA"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RETR_TREE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="007325FA" w:rsidRPr="007325FA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="007325FA" w:rsidRPr="007325FA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CHAIN_APPROX_SIMPLE</w:t>
      </w:r>
      <w:r w:rsidR="007325FA" w:rsidRPr="007325FA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</w:t>
      </w:r>
    </w:p>
    <w:p w14:paraId="03197084" w14:textId="01243CB6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0DC998AA" w14:textId="513F00DC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parcurg contururile și se desenează dreptunghiul de interes daca aria conturului este mai mare decat 400px</w:t>
      </w:r>
    </w:p>
    <w:p w14:paraId="09F27B69" w14:textId="1EC223D2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509A4E49" w14:textId="5BD560C4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ions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[]</w:t>
      </w:r>
    </w:p>
    <w:p w14:paraId="4ABA2EBF" w14:textId="00888991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for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nt</w:t>
      </w:r>
      <w:proofErr w:type="spell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n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ontours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114F4C1E" w14:textId="16F6BA18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area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="00F6706C" w:rsidRPr="00F6706C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="00F6706C" w:rsidRPr="00F6706C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contourArea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nt</w:t>
      </w:r>
      <w:proofErr w:type="spell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2A27E454" w14:textId="2CE460A2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="00F6706C" w:rsidRPr="00F6706C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f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area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&gt; </w:t>
      </w:r>
      <w:r w:rsidR="00F6706C" w:rsidRPr="00F6706C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400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576F44A7" w14:textId="5D049032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w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="00F6706C" w:rsidRPr="00F6706C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="00F6706C" w:rsidRPr="00F6706C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boundingRect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nt</w:t>
      </w:r>
      <w:proofErr w:type="spell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62A9A836" w14:textId="77777777" w:rsidR="00F6706C" w:rsidRPr="00F6706C" w:rsidRDefault="00F6706C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</w:p>
    <w:p w14:paraId="21A70EE3" w14:textId="3FCF908A" w:rsidR="00F6706C" w:rsidRPr="00F6706C" w:rsidRDefault="006654D9" w:rsidP="00F6706C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</w:t>
      </w:r>
      <w:proofErr w:type="spellStart"/>
      <w:proofErr w:type="gramStart"/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ions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="00F6706C" w:rsidRPr="00F6706C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append</w:t>
      </w:r>
      <w:proofErr w:type="spellEnd"/>
      <w:proofErr w:type="gramEnd"/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[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w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="00F6706C" w:rsidRPr="00F6706C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</w:t>
      </w:r>
      <w:r w:rsidR="00F6706C" w:rsidRPr="00F6706C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])</w:t>
      </w:r>
    </w:p>
    <w:p w14:paraId="20F2EA31" w14:textId="77777777" w:rsidR="00F6706C" w:rsidRPr="00F6706C" w:rsidRDefault="00F6706C" w:rsidP="00F6706C">
      <w:pPr>
        <w:spacing w:after="0" w:line="285" w:lineRule="atLeast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</w:p>
    <w:p w14:paraId="6F3E5F08" w14:textId="1313978E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4F2C4A66" w14:textId="4F3EF7F5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aplica urmărirea de obiecte pe baza distanței euclidiene</w:t>
      </w:r>
    </w:p>
    <w:p w14:paraId="712F11B4" w14:textId="5FCDA268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0973C050" w14:textId="77777777" w:rsidR="000C5555" w:rsidRPr="000C5555" w:rsidRDefault="000C5555" w:rsidP="000C5555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r w:rsidRPr="000C5555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es_ids</w:t>
      </w:r>
      <w:proofErr w:type="spellEnd"/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proofErr w:type="gramStart"/>
      <w:r w:rsidRPr="000C5555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tracker</w:t>
      </w:r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0C5555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update</w:t>
      </w:r>
      <w:proofErr w:type="spellEnd"/>
      <w:proofErr w:type="gramEnd"/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0C5555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detections</w:t>
      </w:r>
      <w:r w:rsidRPr="000C5555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40A6AE9E" w14:textId="3DBB5955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05BCAA37" w14:textId="0B13CD91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desenează dreptunghiul de interes și </w:t>
      </w: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id-ul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obiectului</w:t>
      </w:r>
    </w:p>
    <w:p w14:paraId="31DAC464" w14:textId="3E4AAED1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35E85FEB" w14:textId="2A50C898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for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_id</w:t>
      </w:r>
      <w:proofErr w:type="spell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n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es_ids</w:t>
      </w:r>
      <w:proofErr w:type="spell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2EB482D4" w14:textId="7D4DA403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h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id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box_id</w:t>
      </w:r>
      <w:proofErr w:type="spellEnd"/>
    </w:p>
    <w:p w14:paraId="5E0BCB4B" w14:textId="2FB53E7E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putText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proofErr w:type="spell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roi</w:t>
      </w:r>
      <w:proofErr w:type="spell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str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id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, 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-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15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,</w:t>
      </w:r>
    </w:p>
    <w:p w14:paraId="0582D2A4" w14:textId="6E4E4186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    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ONT_HERSHEY_PLAIN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, (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55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)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195FDB2E" w14:textId="7E95DDD5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</w:pP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:lang w:val="fr-FR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:lang w:val="fr-FR"/>
          <w14:ligatures w14:val="none"/>
        </w:rPr>
        <w:t>rectangle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roi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, 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, (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x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+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 +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:lang w:val="fr-FR"/>
          <w14:ligatures w14:val="none"/>
        </w:rPr>
        <w:t>h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, (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255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 xml:space="preserve">),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:lang w:val="fr-FR"/>
          <w14:ligatures w14:val="none"/>
        </w:rPr>
        <w:t>3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:lang w:val="fr-FR"/>
          <w14:ligatures w14:val="none"/>
        </w:rPr>
        <w:t>)</w:t>
      </w:r>
    </w:p>
    <w:p w14:paraId="1E77B3EC" w14:textId="2B576188" w:rsidR="003F0125" w:rsidRPr="003F0125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7AB44D6D" w14:textId="61C48530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Se afișează rezultatul in </w:t>
      </w:r>
      <w:proofErr w:type="spellStart"/>
      <w:r w:rsidRPr="00227436">
        <w:rPr>
          <w:rFonts w:ascii="Times New Roman" w:hAnsi="Times New Roman" w:cs="Times New Roman"/>
          <w:sz w:val="24"/>
          <w:szCs w:val="24"/>
          <w:lang w:val="ro-RO"/>
        </w:rPr>
        <w:t>frame</w:t>
      </w:r>
      <w:proofErr w:type="spellEnd"/>
      <w:r w:rsidRPr="00227436">
        <w:rPr>
          <w:rFonts w:ascii="Times New Roman" w:hAnsi="Times New Roman" w:cs="Times New Roman"/>
          <w:sz w:val="24"/>
          <w:szCs w:val="24"/>
          <w:lang w:val="ro-RO"/>
        </w:rPr>
        <w:t xml:space="preserve"> dar și masca</w:t>
      </w:r>
    </w:p>
    <w:p w14:paraId="720B4B80" w14:textId="4B366425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1234AEC8" w14:textId="7777777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imsho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Mask"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mask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0A21E655" w14:textId="0F583365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imshow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CE9178"/>
          <w:kern w:val="0"/>
          <w:sz w:val="21"/>
          <w:szCs w:val="21"/>
          <w14:ligatures w14:val="none"/>
        </w:rPr>
        <w:t>"Frame"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,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frame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52186E71" w14:textId="03266648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72EB5DBE" w14:textId="7F852B76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oprește execuția la apăsarea tastei `ESC`</w:t>
      </w:r>
    </w:p>
    <w:p w14:paraId="4A7831BE" w14:textId="32E158B6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185239F2" w14:textId="7777777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ke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 </w:t>
      </w: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waitKe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30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)</w:t>
      </w:r>
    </w:p>
    <w:p w14:paraId="2585AC18" w14:textId="0D3690F1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</w:t>
      </w: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if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</w:t>
      </w:r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key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== </w:t>
      </w:r>
      <w:r w:rsidRPr="006654D9">
        <w:rPr>
          <w:rFonts w:ascii="Fira Code" w:eastAsia="Times New Roman" w:hAnsi="Fira Code" w:cs="Fira Code"/>
          <w:color w:val="B5CEA8"/>
          <w:kern w:val="0"/>
          <w:sz w:val="21"/>
          <w:szCs w:val="21"/>
          <w14:ligatures w14:val="none"/>
        </w:rPr>
        <w:t>27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:</w:t>
      </w:r>
    </w:p>
    <w:p w14:paraId="1427CA85" w14:textId="53370996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 xml:space="preserve">    </w:t>
      </w:r>
      <w:r w:rsidRPr="006654D9">
        <w:rPr>
          <w:rFonts w:ascii="Fira Code" w:eastAsia="Times New Roman" w:hAnsi="Fira Code" w:cs="Fira Code"/>
          <w:color w:val="C586C0"/>
          <w:kern w:val="0"/>
          <w:sz w:val="21"/>
          <w:szCs w:val="21"/>
          <w14:ligatures w14:val="none"/>
        </w:rPr>
        <w:t>break</w:t>
      </w:r>
    </w:p>
    <w:p w14:paraId="747AFEB5" w14:textId="3EDC67C1" w:rsidR="003F0125" w:rsidRPr="00227436" w:rsidRDefault="003F0125" w:rsidP="00227436">
      <w:pPr>
        <w:pStyle w:val="ListParagraph"/>
        <w:ind w:left="1440"/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4B1D8C02" w14:textId="608E8BC7" w:rsidR="003F0125" w:rsidRPr="00227436" w:rsidRDefault="003F0125" w:rsidP="0022743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  <w:lang w:val="ro-RO"/>
        </w:rPr>
      </w:pPr>
      <w:r w:rsidRPr="00227436">
        <w:rPr>
          <w:rFonts w:ascii="Times New Roman" w:hAnsi="Times New Roman" w:cs="Times New Roman"/>
          <w:sz w:val="24"/>
          <w:szCs w:val="24"/>
          <w:lang w:val="ro-RO"/>
        </w:rPr>
        <w:t>Se eliberează resursele</w:t>
      </w:r>
    </w:p>
    <w:p w14:paraId="47911359" w14:textId="5795456E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  <w:proofErr w:type="spellStart"/>
      <w:r w:rsidRPr="00227436">
        <w:rPr>
          <w:rFonts w:ascii="Fira Code" w:hAnsi="Fira Code" w:cs="Fira Code"/>
          <w:sz w:val="24"/>
          <w:szCs w:val="24"/>
          <w:lang w:val="ro-RO"/>
        </w:rPr>
        <w:t>python</w:t>
      </w:r>
      <w:proofErr w:type="spellEnd"/>
    </w:p>
    <w:p w14:paraId="060BF974" w14:textId="7777777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proofErr w:type="spellStart"/>
      <w:proofErr w:type="gramStart"/>
      <w:r w:rsidRPr="006654D9">
        <w:rPr>
          <w:rFonts w:ascii="Fira Code" w:eastAsia="Times New Roman" w:hAnsi="Fira Code" w:cs="Fira Code"/>
          <w:color w:val="9CDCFE"/>
          <w:kern w:val="0"/>
          <w:sz w:val="21"/>
          <w:szCs w:val="21"/>
          <w14:ligatures w14:val="none"/>
        </w:rPr>
        <w:t>cap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release</w:t>
      </w:r>
      <w:proofErr w:type="spellEnd"/>
      <w:proofErr w:type="gramEnd"/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</w:t>
      </w:r>
    </w:p>
    <w:p w14:paraId="4B2EECC4" w14:textId="57D0D587" w:rsidR="006654D9" w:rsidRPr="006654D9" w:rsidRDefault="006654D9" w:rsidP="006654D9">
      <w:pPr>
        <w:spacing w:after="0" w:line="285" w:lineRule="atLeast"/>
        <w:ind w:left="1440"/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</w:pPr>
      <w:r w:rsidRPr="006654D9">
        <w:rPr>
          <w:rFonts w:ascii="Fira Code" w:eastAsia="Times New Roman" w:hAnsi="Fira Code" w:cs="Fira Code"/>
          <w:color w:val="4EC9B0"/>
          <w:kern w:val="0"/>
          <w:sz w:val="21"/>
          <w:szCs w:val="21"/>
          <w14:ligatures w14:val="none"/>
        </w:rPr>
        <w:t>cv2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.</w:t>
      </w:r>
      <w:r w:rsidRPr="006654D9">
        <w:rPr>
          <w:rFonts w:ascii="Fira Code" w:eastAsia="Times New Roman" w:hAnsi="Fira Code" w:cs="Fira Code"/>
          <w:color w:val="DCDCAA"/>
          <w:kern w:val="0"/>
          <w:sz w:val="21"/>
          <w:szCs w:val="21"/>
          <w14:ligatures w14:val="none"/>
        </w:rPr>
        <w:t>destroyAllWindows</w:t>
      </w:r>
      <w:r w:rsidRPr="006654D9">
        <w:rPr>
          <w:rFonts w:ascii="Fira Code" w:eastAsia="Times New Roman" w:hAnsi="Fira Code" w:cs="Fira Code"/>
          <w:color w:val="D4D4D4"/>
          <w:kern w:val="0"/>
          <w:sz w:val="21"/>
          <w:szCs w:val="21"/>
          <w14:ligatures w14:val="none"/>
        </w:rPr>
        <w:t>()</w:t>
      </w:r>
    </w:p>
    <w:p w14:paraId="19AC00BD" w14:textId="40719A6F" w:rsidR="003F0125" w:rsidRPr="00227436" w:rsidRDefault="003F0125" w:rsidP="00227436">
      <w:pPr>
        <w:pStyle w:val="ListParagraph"/>
        <w:ind w:left="1440"/>
        <w:rPr>
          <w:rFonts w:ascii="Fira Code" w:hAnsi="Fira Code" w:cs="Fira Code"/>
          <w:sz w:val="24"/>
          <w:szCs w:val="24"/>
          <w:lang w:val="ro-RO"/>
        </w:rPr>
      </w:pPr>
      <w:r w:rsidRPr="00227436">
        <w:rPr>
          <w:rFonts w:ascii="Fira Code" w:hAnsi="Fira Code" w:cs="Fira Code"/>
          <w:sz w:val="24"/>
          <w:szCs w:val="24"/>
          <w:lang w:val="ro-RO"/>
        </w:rPr>
        <w:t>```</w:t>
      </w:r>
    </w:p>
    <w:p w14:paraId="333CC626" w14:textId="0A600AAF" w:rsidR="003F0125" w:rsidRDefault="003F0125" w:rsidP="00C70FD2">
      <w:pPr>
        <w:rPr>
          <w:rFonts w:ascii="Times New Roman" w:hAnsi="Times New Roman" w:cs="Times New Roman"/>
          <w:sz w:val="24"/>
          <w:szCs w:val="24"/>
          <w:lang w:val="ro-RO"/>
        </w:rPr>
      </w:pPr>
    </w:p>
    <w:p w14:paraId="6889A1FB" w14:textId="23AFC89B" w:rsidR="00227436" w:rsidRPr="006654D9" w:rsidRDefault="00227436" w:rsidP="006654D9">
      <w:pPr>
        <w:pStyle w:val="Heading2"/>
        <w:rPr>
          <w:rFonts w:ascii="Times New Roman" w:hAnsi="Times New Roman" w:cs="Times New Roman"/>
          <w:color w:val="auto"/>
          <w:lang w:val="ro-RO"/>
        </w:rPr>
      </w:pPr>
      <w:r w:rsidRPr="006654D9">
        <w:rPr>
          <w:rFonts w:ascii="Times New Roman" w:hAnsi="Times New Roman" w:cs="Times New Roman"/>
          <w:color w:val="auto"/>
          <w:lang w:val="ro-RO"/>
        </w:rPr>
        <w:t>Referințe</w:t>
      </w:r>
    </w:p>
    <w:p w14:paraId="2186878F" w14:textId="7B2EFAB4" w:rsidR="00227436" w:rsidRPr="006654D9" w:rsidRDefault="006654D9" w:rsidP="006654D9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  <w:lang w:val="ro-RO"/>
        </w:rPr>
      </w:pPr>
      <w:hyperlink r:id="rId5" w:history="1"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Object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Tracking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with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Opencv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and</w:t>
        </w:r>
        <w:proofErr w:type="spellEnd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 xml:space="preserve"> </w:t>
        </w:r>
        <w:proofErr w:type="spellStart"/>
        <w:r w:rsidR="00227436" w:rsidRPr="006654D9">
          <w:rPr>
            <w:rStyle w:val="Hyperlink"/>
            <w:rFonts w:ascii="Times New Roman" w:hAnsi="Times New Roman" w:cs="Times New Roman"/>
            <w:sz w:val="24"/>
            <w:szCs w:val="24"/>
            <w:lang w:val="ro-RO"/>
          </w:rPr>
          <w:t>Python</w:t>
        </w:r>
        <w:proofErr w:type="spellEnd"/>
      </w:hyperlink>
    </w:p>
    <w:p w14:paraId="267FACCE" w14:textId="77777777" w:rsidR="006654D9" w:rsidRPr="00C70FD2" w:rsidRDefault="006654D9" w:rsidP="00227436">
      <w:pPr>
        <w:rPr>
          <w:rFonts w:ascii="Times New Roman" w:hAnsi="Times New Roman" w:cs="Times New Roman"/>
          <w:sz w:val="24"/>
          <w:szCs w:val="24"/>
          <w:lang w:val="ro-RO"/>
        </w:rPr>
      </w:pPr>
    </w:p>
    <w:sectPr w:rsidR="006654D9" w:rsidRPr="00C70FD2" w:rsidSect="0044279A">
      <w:pgSz w:w="11907" w:h="16840" w:code="9"/>
      <w:pgMar w:top="1440" w:right="1440" w:bottom="1440" w:left="14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Fira Code">
    <w:panose1 w:val="020B0809050000020004"/>
    <w:charset w:val="00"/>
    <w:family w:val="modern"/>
    <w:pitch w:val="fixed"/>
    <w:sig w:usb0="E00002EF" w:usb1="1201F9FB" w:usb2="02002018" w:usb3="00000000" w:csb0="0000009F" w:csb1="00000000"/>
    <w:embedRegular r:id="rId1" w:fontKey="{132A627B-75A7-4DA1-9D92-999B5A8D0A59}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AA32114"/>
    <w:multiLevelType w:val="multilevel"/>
    <w:tmpl w:val="59BCFC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CF96600"/>
    <w:multiLevelType w:val="multilevel"/>
    <w:tmpl w:val="B5DA1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97E569B"/>
    <w:multiLevelType w:val="hybridMultilevel"/>
    <w:tmpl w:val="64F6892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200682"/>
    <w:multiLevelType w:val="hybridMultilevel"/>
    <w:tmpl w:val="8F9828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292369">
    <w:abstractNumId w:val="1"/>
  </w:num>
  <w:num w:numId="2" w16cid:durableId="1601257069">
    <w:abstractNumId w:val="0"/>
  </w:num>
  <w:num w:numId="3" w16cid:durableId="2011062230">
    <w:abstractNumId w:val="2"/>
  </w:num>
  <w:num w:numId="4" w16cid:durableId="23135527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TrueTypeFonts/>
  <w:saveSubsetFonts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savePreviewPicture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SzMDU2NjA2tDQ3MzRR0lEKTi0uzszPAykwrAUAaM+AZywAAAA="/>
  </w:docVars>
  <w:rsids>
    <w:rsidRoot w:val="00C70FD2"/>
    <w:rsid w:val="000C5555"/>
    <w:rsid w:val="00194DD3"/>
    <w:rsid w:val="00227436"/>
    <w:rsid w:val="002627C3"/>
    <w:rsid w:val="003A363D"/>
    <w:rsid w:val="003F0125"/>
    <w:rsid w:val="0044279A"/>
    <w:rsid w:val="0050251E"/>
    <w:rsid w:val="006654D9"/>
    <w:rsid w:val="007325FA"/>
    <w:rsid w:val="009D76C9"/>
    <w:rsid w:val="00A43A0A"/>
    <w:rsid w:val="00AF1D90"/>
    <w:rsid w:val="00AF7B3D"/>
    <w:rsid w:val="00B1026E"/>
    <w:rsid w:val="00C70FD2"/>
    <w:rsid w:val="00D27081"/>
    <w:rsid w:val="00E659D8"/>
    <w:rsid w:val="00E77830"/>
    <w:rsid w:val="00F67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949D82"/>
  <w14:defaultImageDpi w14:val="32767"/>
  <w15:chartTrackingRefBased/>
  <w15:docId w15:val="{F363046F-0E19-4F54-8A53-FA342A11A1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US" w:eastAsia="zh-CN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70FD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C70FD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70FD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C70FD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227436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654D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654D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009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00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598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901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74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43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974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18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872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9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83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268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287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978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99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3012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06755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53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3954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9479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4035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8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578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5074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6006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241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73570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25671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894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77510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0227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84139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840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74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58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12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496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501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92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155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17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07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783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039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459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9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87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7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7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5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4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15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97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0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4145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136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4694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625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471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18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7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197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56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4689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39622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13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794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9959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6703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592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327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0111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09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4271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3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0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354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18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8135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75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187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9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8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7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06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0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65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1532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00522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8065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4143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00583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6853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202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290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59489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43705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823817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828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8679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1531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92236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43212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013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247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8872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8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30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683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270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539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5240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83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631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93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8710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7587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95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81131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23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540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2493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1491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7563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57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5436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43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8677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3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9594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2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952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1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760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02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738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43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880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4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1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11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2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8954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9290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848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76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713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63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84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84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44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9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8527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8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9673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154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57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9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693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2098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4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55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8400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1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069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621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5800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472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9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51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1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931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474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93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271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3372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20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3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479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002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142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503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418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143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278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6231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641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41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3635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458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176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154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1106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2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284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9786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155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605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470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806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7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533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876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3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8189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1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633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85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9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459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868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778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00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63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03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8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23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20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37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63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038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6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39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69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04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5067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88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613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93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77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4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1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27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197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4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579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2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04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33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68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8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20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540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0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00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6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84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8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22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43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07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556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3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27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137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81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37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40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4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34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45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3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4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84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0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1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93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78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0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157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08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49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845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2764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pysource.com/2021/01/28/object-tracking-with-opencv-and-python/" TargetMode="External"/><Relationship Id="rId4" Type="http://schemas.openxmlformats.org/officeDocument/2006/relationships/webSettings" Target="webSettings.xml"/></Relationships>
</file>

<file path=word/_rels/fontTable.xml.rels><?xml version="1.0" encoding="UTF-8" standalone="yes"?>
<Relationships xmlns="http://schemas.openxmlformats.org/package/2006/relationships"><Relationship Id="rId1" Type="http://schemas.openxmlformats.org/officeDocument/2006/relationships/font" Target="fonts/font1.odtt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3</Pages>
  <Words>431</Words>
  <Characters>2462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3</vt:i4>
      </vt:variant>
    </vt:vector>
  </HeadingPairs>
  <TitlesOfParts>
    <vt:vector size="4" baseType="lpstr">
      <vt:lpstr/>
      <vt:lpstr>    Instalare</vt:lpstr>
      <vt:lpstr>    Utilizare</vt:lpstr>
      <vt:lpstr>    Descriere</vt:lpstr>
    </vt:vector>
  </TitlesOfParts>
  <Company/>
  <LinksUpToDate>false</LinksUpToDate>
  <CharactersWithSpaces>2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Iordachescu</dc:creator>
  <cp:keywords/>
  <dc:description/>
  <cp:lastModifiedBy>Stefan Iordachescu</cp:lastModifiedBy>
  <cp:revision>14</cp:revision>
  <dcterms:created xsi:type="dcterms:W3CDTF">2022-10-31T10:22:00Z</dcterms:created>
  <dcterms:modified xsi:type="dcterms:W3CDTF">2022-10-31T18:03:00Z</dcterms:modified>
</cp:coreProperties>
</file>